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C6FEB" w14:textId="188412F8" w:rsidR="001B0A4C" w:rsidRDefault="0023770C" w:rsidP="0023770C">
      <w:pPr>
        <w:rPr>
          <w:b/>
          <w:noProof/>
          <w:lang w:val="pt-BR"/>
        </w:rPr>
      </w:pPr>
      <w:r w:rsidRPr="0023770C">
        <w:rPr>
          <w:b/>
          <w:noProof/>
          <w:lang w:val="pt-BR"/>
        </w:rPr>
        <w:t xml:space="preserve">Descarga eléctrica mata criança </w:t>
      </w:r>
      <w:r w:rsidR="001B0A4C" w:rsidRPr="001B0A4C">
        <w:rPr>
          <w:b/>
          <w:noProof/>
          <w:lang w:val="pt-BR"/>
        </w:rPr>
        <w:t>[Angola]</w:t>
      </w:r>
    </w:p>
    <w:p w14:paraId="75BE8ACC" w14:textId="7B30E7DD" w:rsidR="00B758FD" w:rsidRPr="00B55D84" w:rsidRDefault="0023770C" w:rsidP="00B758FD">
      <w:pPr>
        <w:rPr>
          <w:noProof/>
          <w:lang w:val="pt-BR"/>
        </w:rPr>
      </w:pPr>
      <w:r>
        <w:rPr>
          <w:noProof/>
          <w:lang w:val="pt-BR"/>
        </w:rPr>
        <w:t>05</w:t>
      </w:r>
      <w:r w:rsidR="001B0A4C">
        <w:rPr>
          <w:noProof/>
          <w:lang w:val="pt-BR"/>
        </w:rPr>
        <w:t xml:space="preserve"> </w:t>
      </w:r>
      <w:r w:rsidR="001B0A4C" w:rsidRPr="001B0A4C">
        <w:rPr>
          <w:noProof/>
          <w:lang w:val="pt-BR"/>
        </w:rPr>
        <w:t xml:space="preserve">de </w:t>
      </w:r>
      <w:r>
        <w:rPr>
          <w:noProof/>
          <w:lang w:val="pt-BR"/>
        </w:rPr>
        <w:t>Janeiro</w:t>
      </w:r>
      <w:r w:rsidR="00E3265C">
        <w:rPr>
          <w:noProof/>
          <w:lang w:val="pt-BR"/>
        </w:rPr>
        <w:t xml:space="preserve"> (relatado em </w:t>
      </w:r>
      <w:r>
        <w:rPr>
          <w:noProof/>
          <w:lang w:val="pt-BR"/>
        </w:rPr>
        <w:t>07</w:t>
      </w:r>
      <w:r w:rsidR="00E3265C">
        <w:rPr>
          <w:noProof/>
          <w:lang w:val="pt-BR"/>
        </w:rPr>
        <w:t xml:space="preserve"> de </w:t>
      </w:r>
      <w:r>
        <w:rPr>
          <w:noProof/>
          <w:lang w:val="pt-BR"/>
        </w:rPr>
        <w:t>Janeiro</w:t>
      </w:r>
      <w:r w:rsidR="00E3265C">
        <w:rPr>
          <w:noProof/>
          <w:lang w:val="pt-BR"/>
        </w:rPr>
        <w:t>)</w:t>
      </w:r>
    </w:p>
    <w:p w14:paraId="53A4570E" w14:textId="77777777" w:rsidR="0023770C" w:rsidRDefault="005B6F87" w:rsidP="00921A67">
      <w:pPr>
        <w:jc w:val="both"/>
      </w:pPr>
      <w:hyperlink r:id="rId4" w:history="1">
        <w:r w:rsidR="0023770C">
          <w:rPr>
            <w:rStyle w:val="Hipervnculo"/>
          </w:rPr>
          <w:t>http://jornaldeangola.sapo.ao/provincias/uige/descarga-electrica-mata-crianca</w:t>
        </w:r>
      </w:hyperlink>
    </w:p>
    <w:p w14:paraId="732F857D" w14:textId="77777777" w:rsidR="0023770C" w:rsidRDefault="0023770C" w:rsidP="000734EE">
      <w:pPr>
        <w:jc w:val="both"/>
        <w:rPr>
          <w:color w:val="7F7F7F" w:themeColor="text1" w:themeTint="80"/>
          <w:lang w:val="pt-BR"/>
        </w:rPr>
      </w:pPr>
      <w:r w:rsidRPr="0023770C">
        <w:rPr>
          <w:color w:val="7F7F7F" w:themeColor="text1" w:themeTint="80"/>
          <w:lang w:val="pt-BR"/>
        </w:rPr>
        <w:t>Uma criança de sete anos, identificada como Mimosa Timóteo Júlio, morreu na noite de domingo, no bairro Mbemba Ngango Suburbano, arredores da cidade do Uíge, na sequência de uma descarga eléctrica, provocada pelas fortes chuvas que se abateram sobre a província.</w:t>
      </w:r>
    </w:p>
    <w:p w14:paraId="3178CEAF" w14:textId="6D146A7A" w:rsidR="0023770C" w:rsidRPr="0023770C" w:rsidRDefault="0023770C" w:rsidP="0023770C">
      <w:pPr>
        <w:jc w:val="both"/>
        <w:rPr>
          <w:lang w:val="pt-BR"/>
        </w:rPr>
      </w:pPr>
      <w:r w:rsidRPr="0023770C">
        <w:rPr>
          <w:lang w:val="pt-BR"/>
        </w:rPr>
        <w:t xml:space="preserve">Mimosa Timóteo Júlio teve morte imediata, enquanto que dois irmãos e a mãe, fortemente atingidos, foram socorridos por técnicos da Saúde e dos Bombeiros, estando nesta altura fora de perigo. </w:t>
      </w:r>
    </w:p>
    <w:p w14:paraId="029DCA52" w14:textId="77777777" w:rsidR="0023770C" w:rsidRPr="0023770C" w:rsidRDefault="0023770C" w:rsidP="0023770C">
      <w:pPr>
        <w:jc w:val="both"/>
        <w:rPr>
          <w:lang w:val="pt-BR"/>
        </w:rPr>
      </w:pPr>
      <w:r w:rsidRPr="0023770C">
        <w:rPr>
          <w:lang w:val="pt-BR"/>
        </w:rPr>
        <w:t>A mãe da vítima, Elisa Timóteo, de 39 anos, disse ao Jornal de Angola que tudo aconteceu de repente, numa altura em que ela e os seis filhos se encontravam reunidos na sala, a jantar. “Chovia muito, quando fomos surpreendidos pela descarga eléctrica. Estávamos a jantar e não tínhamos electrodomésticos ligados, nem mesmo telefone, por isso estou pasmada com este acontecimento, peço ajuda”.</w:t>
      </w:r>
    </w:p>
    <w:p w14:paraId="29E33F67" w14:textId="4345AD9A" w:rsidR="000734EE" w:rsidRDefault="0023770C" w:rsidP="0023770C">
      <w:pPr>
        <w:jc w:val="both"/>
        <w:rPr>
          <w:lang w:val="pt-BR"/>
        </w:rPr>
      </w:pPr>
      <w:r w:rsidRPr="0023770C">
        <w:rPr>
          <w:lang w:val="pt-BR"/>
        </w:rPr>
        <w:t>O soba da zona 3, do bairro Mbemba Ngango Suburbano, Manuel Tongo, afirmou que há muitos anos que situação do género não se regista na região. Nos últimos meses tem chovido muito, provocando vários danos materiais e deixando famílias ao relento.</w:t>
      </w:r>
    </w:p>
    <w:p w14:paraId="6321BA58" w14:textId="77777777" w:rsidR="0023770C" w:rsidRPr="00E3265C" w:rsidRDefault="0023770C" w:rsidP="0023770C">
      <w:pPr>
        <w:jc w:val="both"/>
        <w:rPr>
          <w:sz w:val="14"/>
          <w:lang w:val="pt-BR"/>
        </w:rPr>
      </w:pPr>
    </w:p>
    <w:p w14:paraId="14D4CA6F" w14:textId="3D67756B" w:rsidR="000734EE" w:rsidRDefault="0023770C" w:rsidP="000734EE">
      <w:pPr>
        <w:rPr>
          <w:b/>
          <w:noProof/>
        </w:rPr>
      </w:pPr>
      <w:r>
        <w:rPr>
          <w:b/>
          <w:noProof/>
        </w:rPr>
        <w:t>Lightning strike killed a child</w:t>
      </w:r>
      <w:r w:rsidR="000734EE" w:rsidRPr="000734EE">
        <w:rPr>
          <w:b/>
          <w:noProof/>
        </w:rPr>
        <w:t xml:space="preserve"> [Angola]</w:t>
      </w:r>
    </w:p>
    <w:p w14:paraId="71598E24" w14:textId="06F2D9AE" w:rsidR="00B758FD" w:rsidRPr="000734EE" w:rsidRDefault="0023770C" w:rsidP="000734EE">
      <w:pPr>
        <w:rPr>
          <w:b/>
          <w:noProof/>
        </w:rPr>
      </w:pPr>
      <w:r>
        <w:rPr>
          <w:noProof/>
        </w:rPr>
        <w:t>January</w:t>
      </w:r>
      <w:r w:rsidR="00921A67">
        <w:rPr>
          <w:noProof/>
        </w:rPr>
        <w:t xml:space="preserve"> </w:t>
      </w:r>
      <w:r>
        <w:rPr>
          <w:noProof/>
        </w:rPr>
        <w:t>05</w:t>
      </w:r>
      <w:r w:rsidR="00256B49">
        <w:rPr>
          <w:noProof/>
        </w:rPr>
        <w:t xml:space="preserve"> (</w:t>
      </w:r>
      <w:r w:rsidR="00B758FD">
        <w:rPr>
          <w:noProof/>
        </w:rPr>
        <w:t>Report</w:t>
      </w:r>
      <w:r w:rsidR="001B0A4C">
        <w:rPr>
          <w:noProof/>
        </w:rPr>
        <w:t>ed</w:t>
      </w:r>
      <w:r w:rsidR="00B55D84">
        <w:rPr>
          <w:noProof/>
        </w:rPr>
        <w:t xml:space="preserve"> on </w:t>
      </w:r>
      <w:r>
        <w:rPr>
          <w:noProof/>
        </w:rPr>
        <w:t>January</w:t>
      </w:r>
      <w:r w:rsidR="00591688">
        <w:rPr>
          <w:noProof/>
        </w:rPr>
        <w:t xml:space="preserve"> </w:t>
      </w:r>
      <w:r>
        <w:rPr>
          <w:noProof/>
        </w:rPr>
        <w:t>07</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091CD55A" w14:textId="77777777" w:rsidR="0023770C" w:rsidRDefault="005B6F87" w:rsidP="0023770C">
      <w:pPr>
        <w:jc w:val="both"/>
      </w:pPr>
      <w:hyperlink r:id="rId5" w:history="1">
        <w:r w:rsidR="0023770C">
          <w:rPr>
            <w:rStyle w:val="Hipervnculo"/>
          </w:rPr>
          <w:t>http://jornaldeangola.sapo.ao/provincias/uige/descarga-electrica-mata-crianca</w:t>
        </w:r>
      </w:hyperlink>
    </w:p>
    <w:p w14:paraId="2E948FBA" w14:textId="59522AED" w:rsidR="000734EE" w:rsidRDefault="0023770C" w:rsidP="00921A67">
      <w:pPr>
        <w:spacing w:before="240"/>
        <w:jc w:val="both"/>
        <w:rPr>
          <w:color w:val="7F7F7F" w:themeColor="text1" w:themeTint="80"/>
        </w:rPr>
      </w:pPr>
      <w:r w:rsidRPr="0023770C">
        <w:rPr>
          <w:color w:val="7F7F7F" w:themeColor="text1" w:themeTint="80"/>
        </w:rPr>
        <w:t xml:space="preserve">A seven-year-old child, identified as Mimosa Timóteo Júlio, died on Sunday night, in the Mbemba Ngango Suburbano neighborhood, on the outskirts of the city of Uíge, </w:t>
      </w:r>
      <w:r>
        <w:rPr>
          <w:color w:val="7F7F7F" w:themeColor="text1" w:themeTint="80"/>
        </w:rPr>
        <w:t>due to a lightning strike</w:t>
      </w:r>
      <w:r w:rsidRPr="0023770C">
        <w:rPr>
          <w:color w:val="7F7F7F" w:themeColor="text1" w:themeTint="80"/>
        </w:rPr>
        <w:t xml:space="preserve"> caused by heavy rains that hit the province</w:t>
      </w:r>
      <w:r w:rsidR="000734EE" w:rsidRPr="000734EE">
        <w:rPr>
          <w:color w:val="7F7F7F" w:themeColor="text1" w:themeTint="80"/>
        </w:rPr>
        <w:t>.</w:t>
      </w:r>
    </w:p>
    <w:p w14:paraId="7BF1FEE8" w14:textId="0280398E" w:rsidR="000734EE" w:rsidRDefault="0023770C" w:rsidP="00921A67">
      <w:pPr>
        <w:spacing w:before="240"/>
        <w:jc w:val="both"/>
      </w:pPr>
      <w:r w:rsidRPr="0023770C">
        <w:t>Mimosa Timóteo Júlio died immediately, while two brothers and their mother, severely affected, were rescued by technicians from the Health and Fire Department, being at this point out of danger</w:t>
      </w:r>
      <w:r w:rsidR="008E1172">
        <w:t>.</w:t>
      </w:r>
      <w:r w:rsidR="000734EE" w:rsidRPr="000734EE">
        <w:t xml:space="preserve"> </w:t>
      </w:r>
    </w:p>
    <w:p w14:paraId="509B8ADA" w14:textId="57E3C70D" w:rsidR="00007322" w:rsidRDefault="0023770C" w:rsidP="00921A67">
      <w:pPr>
        <w:spacing w:before="240"/>
        <w:jc w:val="both"/>
      </w:pPr>
      <w:r w:rsidRPr="0023770C">
        <w:t>The victim's mother, Elisa Timóteo, 39</w:t>
      </w:r>
      <w:r>
        <w:t>-year-old</w:t>
      </w:r>
      <w:r w:rsidRPr="0023770C">
        <w:t>, told Jornal de Angola that everything happened suddenly, at a time when she and her six children were meeting in the living room, having dinner. “It was raining a lot when we were surprised by the electrical discharge. We were having dinner and we had no electrical appliances on, not even a telephone, so I am amazed by this event, I ask for help”</w:t>
      </w:r>
      <w:r w:rsidR="00007322" w:rsidRPr="00007322">
        <w:t>.</w:t>
      </w:r>
    </w:p>
    <w:p w14:paraId="4E216B2B" w14:textId="6B527DAF" w:rsidR="00007322" w:rsidRPr="00007322" w:rsidRDefault="0023770C" w:rsidP="00921A67">
      <w:pPr>
        <w:spacing w:before="240"/>
        <w:jc w:val="both"/>
        <w:rPr>
          <w:bCs/>
        </w:rPr>
      </w:pPr>
      <w:r w:rsidRPr="0023770C">
        <w:rPr>
          <w:bCs/>
        </w:rPr>
        <w:t>The soba of zone 3, in the Mbemba Ngango Suburbano neighborhood, Manuel Tongo, said that for many years this situation has not been registered in the region. In the last few months it has been raining a lot, causing several material damages and leaving families in the open</w:t>
      </w:r>
      <w:r w:rsidR="008E1172">
        <w:rPr>
          <w:bCs/>
        </w:rPr>
        <w:t>.</w:t>
      </w:r>
    </w:p>
    <w:p w14:paraId="348F24D7" w14:textId="77777777" w:rsidR="0023770C" w:rsidRDefault="0023770C" w:rsidP="00921A67">
      <w:pPr>
        <w:spacing w:before="240"/>
        <w:jc w:val="both"/>
        <w:rPr>
          <w:b/>
        </w:rPr>
      </w:pPr>
    </w:p>
    <w:p w14:paraId="26F4373F" w14:textId="56AC8C4C" w:rsidR="00FC7767" w:rsidRPr="00FC7767" w:rsidRDefault="00FC7767" w:rsidP="00921A67">
      <w:pPr>
        <w:spacing w:before="240"/>
        <w:jc w:val="both"/>
        <w:rPr>
          <w:b/>
        </w:rPr>
      </w:pPr>
      <w:r w:rsidRPr="00FC7767">
        <w:rPr>
          <w:b/>
        </w:rPr>
        <w:lastRenderedPageBreak/>
        <w:t>Information by items</w:t>
      </w:r>
    </w:p>
    <w:tbl>
      <w:tblPr>
        <w:tblStyle w:val="Tablaconcuadrcula"/>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48FD3E21" w:rsidR="00FC7767" w:rsidRPr="002709B3" w:rsidRDefault="00FC7767" w:rsidP="00FC7767">
            <w:pPr>
              <w:jc w:val="center"/>
              <w:rPr>
                <w:sz w:val="20"/>
              </w:rPr>
            </w:pPr>
            <w:r w:rsidRPr="002709B3">
              <w:rPr>
                <w:sz w:val="20"/>
              </w:rPr>
              <w:t>20</w:t>
            </w:r>
            <w:r w:rsidR="0023770C">
              <w:rPr>
                <w:sz w:val="20"/>
              </w:rPr>
              <w:t>20</w:t>
            </w:r>
            <w:r w:rsidRPr="002709B3">
              <w:rPr>
                <w:sz w:val="20"/>
              </w:rPr>
              <w:t xml:space="preserve"> / </w:t>
            </w:r>
            <w:r w:rsidR="0023770C">
              <w:rPr>
                <w:sz w:val="20"/>
              </w:rPr>
              <w:t>January</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20C1EE27" w:rsidR="00FC7767" w:rsidRPr="002709B3" w:rsidRDefault="0023770C" w:rsidP="00FC7767">
            <w:pPr>
              <w:jc w:val="center"/>
              <w:rPr>
                <w:sz w:val="20"/>
              </w:rPr>
            </w:pPr>
            <w:r>
              <w:rPr>
                <w:sz w:val="20"/>
              </w:rPr>
              <w:t>Sunday</w:t>
            </w:r>
            <w:r w:rsidR="00293577">
              <w:rPr>
                <w:sz w:val="20"/>
              </w:rPr>
              <w:t xml:space="preserve"> </w:t>
            </w:r>
            <w:r>
              <w:rPr>
                <w:sz w:val="20"/>
              </w:rPr>
              <w:t>05</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6498FDB8" w:rsidR="00FC7767" w:rsidRPr="002709B3" w:rsidRDefault="0023770C" w:rsidP="00BE630C">
            <w:pPr>
              <w:jc w:val="center"/>
              <w:rPr>
                <w:sz w:val="20"/>
              </w:rPr>
            </w:pPr>
            <w:r>
              <w:rPr>
                <w:sz w:val="20"/>
              </w:rPr>
              <w:t>1</w:t>
            </w:r>
            <w:r w:rsidR="00FC7767" w:rsidRPr="002709B3">
              <w:rPr>
                <w:sz w:val="20"/>
              </w:rPr>
              <w:t xml:space="preserve"> killed</w:t>
            </w:r>
            <w:r w:rsidR="0007692D" w:rsidRPr="002709B3">
              <w:rPr>
                <w:sz w:val="20"/>
              </w:rPr>
              <w:t xml:space="preserve">, </w:t>
            </w:r>
            <w:r>
              <w:rPr>
                <w:sz w:val="20"/>
              </w:rPr>
              <w:t>3</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641D845B" w:rsidR="00FC7767" w:rsidRPr="002709B3" w:rsidRDefault="0023770C" w:rsidP="00FC7767">
            <w:pPr>
              <w:jc w:val="center"/>
              <w:rPr>
                <w:sz w:val="20"/>
              </w:rPr>
            </w:pPr>
            <w:r>
              <w:rPr>
                <w:sz w:val="20"/>
              </w:rPr>
              <w:t>7</w:t>
            </w:r>
            <w:r w:rsidR="00324471">
              <w:rPr>
                <w:sz w:val="20"/>
              </w:rPr>
              <w:t>-year-old</w:t>
            </w:r>
            <w:r w:rsidR="005B6F87">
              <w:rPr>
                <w:sz w:val="20"/>
              </w:rPr>
              <w:t xml:space="preserve"> girl</w:t>
            </w:r>
            <w:bookmarkStart w:id="0" w:name="_GoBack"/>
            <w:bookmarkEnd w:id="0"/>
            <w:r>
              <w:rPr>
                <w:sz w:val="20"/>
              </w:rPr>
              <w:t>,</w:t>
            </w:r>
            <w:r w:rsidR="00324471">
              <w:rPr>
                <w:sz w:val="20"/>
              </w:rPr>
              <w:t xml:space="preserve"> </w:t>
            </w:r>
            <w:r>
              <w:rPr>
                <w:sz w:val="20"/>
              </w:rPr>
              <w:t>age of injured people not specified</w:t>
            </w:r>
          </w:p>
        </w:tc>
      </w:tr>
      <w:tr w:rsidR="00FC7767" w:rsidRPr="002709B3"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46A09EC5" w:rsidR="00FC7767" w:rsidRPr="002709B3" w:rsidRDefault="0023770C" w:rsidP="00FC7767">
            <w:pPr>
              <w:jc w:val="center"/>
              <w:rPr>
                <w:sz w:val="20"/>
              </w:rPr>
            </w:pPr>
            <w:r w:rsidRPr="0023770C">
              <w:rPr>
                <w:noProof/>
                <w:sz w:val="20"/>
              </w:rPr>
              <w:t>Mbemba Ngango Suburbano</w:t>
            </w:r>
            <w:r>
              <w:rPr>
                <w:noProof/>
                <w:sz w:val="20"/>
              </w:rPr>
              <w:t xml:space="preserve"> neighborhood</w:t>
            </w:r>
            <w:r w:rsidR="00324471" w:rsidRPr="00324471">
              <w:rPr>
                <w:noProof/>
                <w:sz w:val="20"/>
              </w:rPr>
              <w:t>,</w:t>
            </w:r>
            <w:r>
              <w:t xml:space="preserve"> </w:t>
            </w:r>
            <w:r w:rsidRPr="0023770C">
              <w:rPr>
                <w:noProof/>
                <w:sz w:val="20"/>
              </w:rPr>
              <w:t>outskirts of the city of Uíge</w:t>
            </w:r>
            <w:r>
              <w:rPr>
                <w:noProof/>
                <w:sz w:val="20"/>
              </w:rPr>
              <w:t>,</w:t>
            </w:r>
            <w:r w:rsidR="00324471" w:rsidRPr="00324471">
              <w:rPr>
                <w:noProof/>
                <w:sz w:val="20"/>
              </w:rPr>
              <w:t xml:space="preserve"> </w:t>
            </w:r>
            <w:r>
              <w:rPr>
                <w:noProof/>
                <w:sz w:val="20"/>
              </w:rPr>
              <w:t>Uíge</w:t>
            </w:r>
            <w:r w:rsidR="00324471" w:rsidRPr="00324471">
              <w:rPr>
                <w:noProof/>
                <w:sz w:val="20"/>
              </w:rPr>
              <w:t xml:space="preserve"> province</w:t>
            </w:r>
            <w:r w:rsidR="00170639" w:rsidRPr="002709B3">
              <w:rPr>
                <w:noProof/>
                <w:sz w:val="20"/>
              </w:rPr>
              <w:t>, Angola</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3EE136FE" w:rsidR="00FC7767" w:rsidRPr="002709B3" w:rsidRDefault="0023770C" w:rsidP="00FC7767">
            <w:pPr>
              <w:jc w:val="center"/>
              <w:rPr>
                <w:sz w:val="20"/>
              </w:rPr>
            </w:pPr>
            <w:r>
              <w:rPr>
                <w:sz w:val="20"/>
              </w:rPr>
              <w:t>Inside home</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56B49"/>
    <w:rsid w:val="002709B3"/>
    <w:rsid w:val="00293577"/>
    <w:rsid w:val="002A4388"/>
    <w:rsid w:val="00322B0A"/>
    <w:rsid w:val="00324471"/>
    <w:rsid w:val="004444C8"/>
    <w:rsid w:val="00486504"/>
    <w:rsid w:val="004A70E5"/>
    <w:rsid w:val="00541C37"/>
    <w:rsid w:val="00583972"/>
    <w:rsid w:val="00591688"/>
    <w:rsid w:val="005B6F87"/>
    <w:rsid w:val="005F11BD"/>
    <w:rsid w:val="006D485E"/>
    <w:rsid w:val="007D6E63"/>
    <w:rsid w:val="0081164E"/>
    <w:rsid w:val="00837154"/>
    <w:rsid w:val="008E1172"/>
    <w:rsid w:val="00914C82"/>
    <w:rsid w:val="00921A67"/>
    <w:rsid w:val="009330FC"/>
    <w:rsid w:val="00947CD9"/>
    <w:rsid w:val="009D3699"/>
    <w:rsid w:val="009F5F9C"/>
    <w:rsid w:val="00A113D2"/>
    <w:rsid w:val="00A83B90"/>
    <w:rsid w:val="00B06C51"/>
    <w:rsid w:val="00B55D84"/>
    <w:rsid w:val="00B758FD"/>
    <w:rsid w:val="00BE630C"/>
    <w:rsid w:val="00C777ED"/>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jornaldeangola.sapo.ao/provincias/uige/descarga-electrica-mata-crianca" TargetMode="External"/><Relationship Id="rId4" Type="http://schemas.openxmlformats.org/officeDocument/2006/relationships/hyperlink" Target="http://jornaldeangola.sapo.ao/provincias/uige/descarga-electrica-mata-crianc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2</Pages>
  <Words>475</Words>
  <Characters>2618</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DANIEL</cp:lastModifiedBy>
  <cp:revision>31</cp:revision>
  <dcterms:created xsi:type="dcterms:W3CDTF">2018-11-25T04:06:00Z</dcterms:created>
  <dcterms:modified xsi:type="dcterms:W3CDTF">2020-01-29T16:51:00Z</dcterms:modified>
</cp:coreProperties>
</file>